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Pakistan</w:t>
      </w:r>
      <w:r>
        <w:t xml:space="preserve"> </w:t>
      </w:r>
      <w:r>
        <w:t xml:space="preserve">Islamabad</w:t>
      </w:r>
    </w:p>
    <w:bookmarkStart w:id="20" w:name="X80c0511f5bad217ea2f853273c1d71ec073af43"/>
    <w:p>
      <w:pPr>
        <w:pStyle w:val="Heading1"/>
      </w:pPr>
      <w:r>
        <w:t xml:space="preserve">Cover Letter: Musician Application for Pakistan Islamabad</w:t>
      </w:r>
    </w:p>
    <w:bookmarkEnd w:id="20"/>
    <w:p>
      <w:pPr>
        <w:pStyle w:val="FirstParagraph"/>
      </w:pPr>
      <w:r>
        <w:t xml:space="preserve">Dear [Hiring Manager's Name],</w:t>
      </w:r>
    </w:p>
    <w:p>
      <w:pPr>
        <w:pStyle w:val="BodyText"/>
      </w:pPr>
      <w:r>
        <w:t xml:space="preserve">I am writing to express my enthusiastic interest in the opportunity to contribute as a musician in the vibrant cultural landscape of Pakistan Islamabad. As a dedicated and versatile musician with a deep passion for music, I am eager to bring my skills, creativity, and experience to an environment that values artistic excellence and cultural enrichment. Islamabad, with its unique blend of tradition and modernity, offers an inspiring setting for musical innovation—a place where I believe my talents can thrive and make a meaningful impact.</w:t>
      </w:r>
    </w:p>
    <w:p>
      <w:pPr>
        <w:pStyle w:val="BodyText"/>
      </w:pPr>
      <w:r>
        <w:t xml:space="preserve">Throughout my career as a musician, I have cultivated a diverse skill set that spans multiple genres, from classical to contemporary. My journey began with formal training in [specific instrument or field], which instilled in me a strong foundation in musical theory, technique, and discipline. Over the years, I have performed in various settings—ranging from intimate live venues to large-scale events—each experience sharpening my ability to connect with audiences and adapt to different musical contexts. Whether composing original pieces or interpreting traditional melodies, I approach every project with a commitment to authenticity and artistry.</w:t>
      </w:r>
    </w:p>
    <w:p>
      <w:pPr>
        <w:pStyle w:val="BodyText"/>
      </w:pPr>
      <w:r>
        <w:t xml:space="preserve">What sets me apart as a musician is not only my technical proficiency but also my ability to infuse emotion and storytelling into every performance. In Pakistan Islamabad, where music plays a vital role in both cultural expression and community engagement, I am keen to contribute through collaborations with local artists, participation in cultural festivals, and the creation of original works that reflect the region’s rich heritage. My understanding of Pakistani music traditions—such as classical Sufi qawwalis, folk melodies, and modern pop—allows me to bridge generational and genre gaps, fostering a sense of unity through sound.</w:t>
      </w:r>
    </w:p>
    <w:p>
      <w:pPr>
        <w:pStyle w:val="BodyText"/>
      </w:pPr>
      <w:r>
        <w:t xml:space="preserve">One of my proudest achievements as a musician was [insert specific achievement: e.g., "performing at the Islamabad Music Festival in 2023," or "collaborating with a local ensemble to record an album that blended traditional and electronic elements"]. This experience not only deepened my appreciation for the unique musical identity of Pakistan but also reinforced my belief in the power of music to transcend boundaries. I am particularly drawn to Islamabad’s thriving arts scene, where there is a growing demand for artists who can innovate while honoring cultural roots. I am eager to contribute to this dynamic environment by creating and performing music that resonates with both local and international audiences.</w:t>
      </w:r>
    </w:p>
    <w:p>
      <w:pPr>
        <w:pStyle w:val="BodyText"/>
      </w:pPr>
      <w:r>
        <w:t xml:space="preserve">My commitment to musical growth has led me to pursue continuous learning through workshops, masterclasses, and collaborations with artists from diverse backgrounds. For instance, I recently [mention a relevant experience: e.g., "attended a Sufi music workshop in Lahore," or "worked with a producer in Islamabad to experiment with fusion genres"]. These experiences have expanded my creative horizons and equipped me with the tools to adapt to evolving musical trends while staying true to my artistic vision. I am confident that my proactive approach and willingness to embrace challenges will enable me to make significant contributions as a musician in Pakistan Islamabad.</w:t>
      </w:r>
    </w:p>
    <w:p>
      <w:pPr>
        <w:pStyle w:val="BodyText"/>
      </w:pPr>
      <w:r>
        <w:t xml:space="preserve">What excites me most about this opportunity is the chance to engage with the local community and share my passion for music in a place where it holds such cultural significance. I have always believed that music is a universal language, and I am committed to using it as a medium to inspire, educate, and connect people. In Islamabad, where there is a growing emphasis on supporting local artists and preserving traditional art forms, I see an excellent platform to collaborate with fellow musicians, mentor young talent, and contribute to the city’s artistic legacy.</w:t>
      </w:r>
    </w:p>
    <w:p>
      <w:pPr>
        <w:pStyle w:val="BodyText"/>
      </w:pPr>
      <w:r>
        <w:t xml:space="preserve">As a musician in Pakistan Islamabad, I aim to create performances that are not only technically impressive but also emotionally resonant. Whether it’s through a solo recital at a cultural center or an ensemble piece for a community event, I strive to deliver experiences that leave a lasting impression. My ability to work independently and as part of a team ensures that I can seamlessly integrate into any project, bringing both creativity and professionalism to every endeavor.</w:t>
      </w:r>
    </w:p>
    <w:p>
      <w:pPr>
        <w:pStyle w:val="BodyText"/>
      </w:pPr>
      <w:r>
        <w:t xml:space="preserve">I am particularly inspired by the way Islamabad’s music scene continues to evolve while honoring its roots. The city’s blend of modernity and tradition provides an ideal backdrop for experimentation and innovation. I would be thrilled to contribute my unique perspective as a musician, whether through composing new works, performing at local venues, or participating in initiatives that promote musical education and accessibility.</w:t>
      </w:r>
    </w:p>
    <w:p>
      <w:pPr>
        <w:pStyle w:val="BodyText"/>
      </w:pPr>
      <w:r>
        <w:t xml:space="preserve">In conclusion, I am eager to bring my passion for music to Pakistan Islamabad and become an active participant in its cultural tapestry. My experience, skills, and dedication align perfectly with the opportunities available in this dynamic city. I would be honored to discuss how my background as a musician can contribute to your organization’s goals and vision. Thank you for considering my application, and I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 Email,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Pakistan Islamabad</dc:title>
  <dc:creator/>
  <dc:language>en</dc:language>
  <cp:keywords/>
  <dcterms:created xsi:type="dcterms:W3CDTF">2026-07-24T00:02:52Z</dcterms:created>
  <dcterms:modified xsi:type="dcterms:W3CDTF">2026-07-24T00:02:52Z</dcterms:modified>
</cp:coreProperties>
</file>

<file path=docProps/custom.xml><?xml version="1.0" encoding="utf-8"?>
<Properties xmlns="http://schemas.openxmlformats.org/officeDocument/2006/custom-properties" xmlns:vt="http://schemas.openxmlformats.org/officeDocument/2006/docPropsVTypes"/>
</file>